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6A3D" w:rsidRDefault="009710A7">
      <w:r w:rsidRPr="009710A7">
        <w:rPr>
          <w:noProof/>
        </w:rPr>
        <w:drawing>
          <wp:inline distT="0" distB="0" distL="0" distR="0">
            <wp:extent cx="5943600" cy="3343275"/>
            <wp:effectExtent l="0" t="0" r="0" b="9525"/>
            <wp:docPr id="1" name="Picture 1" descr="C:\Users\Kehinde\Pictures\Screenshots\Screenshot 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ehinde\Pictures\Screenshots\Screenshot (5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10A7" w:rsidRDefault="009710A7"/>
    <w:p w:rsidR="009710A7" w:rsidRDefault="009710A7">
      <w:pPr>
        <w:rPr>
          <w:b/>
        </w:rPr>
      </w:pPr>
      <w:r w:rsidRPr="009710A7">
        <w:rPr>
          <w:b/>
        </w:rPr>
        <w:t>Step 1</w:t>
      </w:r>
      <w:r>
        <w:rPr>
          <w:b/>
        </w:rPr>
        <w:t>.</w:t>
      </w:r>
      <w:r w:rsidRPr="009710A7">
        <w:rPr>
          <w:b/>
        </w:rPr>
        <w:t xml:space="preserve"> Double Click on the Eclipse application</w:t>
      </w:r>
    </w:p>
    <w:p w:rsidR="009710A7" w:rsidRDefault="009710A7">
      <w:pPr>
        <w:rPr>
          <w:b/>
        </w:rPr>
      </w:pPr>
      <w:r w:rsidRPr="009710A7">
        <w:rPr>
          <w:b/>
          <w:noProof/>
        </w:rPr>
        <w:drawing>
          <wp:inline distT="0" distB="0" distL="0" distR="0">
            <wp:extent cx="5943600" cy="3343275"/>
            <wp:effectExtent l="0" t="0" r="0" b="9525"/>
            <wp:docPr id="2" name="Picture 2" descr="C:\Users\Kehinde\Pictures\Screenshots\Screenshot (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ehinde\Pictures\Screenshots\Screenshot (6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10A7" w:rsidRDefault="009710A7">
      <w:pPr>
        <w:rPr>
          <w:b/>
        </w:rPr>
      </w:pPr>
      <w:r>
        <w:rPr>
          <w:b/>
        </w:rPr>
        <w:t>Step 2. Browse to the location of the workspace and lunch</w:t>
      </w:r>
    </w:p>
    <w:p w:rsidR="009710A7" w:rsidRDefault="009710A7">
      <w:pPr>
        <w:rPr>
          <w:b/>
        </w:rPr>
      </w:pPr>
      <w:r w:rsidRPr="009710A7">
        <w:rPr>
          <w:b/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3" name="Picture 3" descr="C:\Users\Kehinde\Pictures\Screenshots\Screenshot (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ehinde\Pictures\Screenshots\Screenshot (7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10A7" w:rsidRDefault="009710A7">
      <w:pPr>
        <w:rPr>
          <w:b/>
        </w:rPr>
      </w:pPr>
      <w:r>
        <w:rPr>
          <w:b/>
        </w:rPr>
        <w:t>Step 3. Right click on the Project &gt; New &gt; Others</w:t>
      </w:r>
    </w:p>
    <w:p w:rsidR="009710A7" w:rsidRDefault="009710A7">
      <w:pPr>
        <w:rPr>
          <w:b/>
        </w:rPr>
      </w:pPr>
      <w:r w:rsidRPr="009710A7">
        <w:rPr>
          <w:b/>
          <w:noProof/>
        </w:rPr>
        <w:drawing>
          <wp:inline distT="0" distB="0" distL="0" distR="0">
            <wp:extent cx="5943600" cy="3343275"/>
            <wp:effectExtent l="0" t="0" r="0" b="9525"/>
            <wp:docPr id="4" name="Picture 4" descr="C:\Users\Kehinde\Pictures\Screenshots\Screenshot (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ehinde\Pictures\Screenshots\Screenshot (8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10A7" w:rsidRDefault="009710A7">
      <w:pPr>
        <w:rPr>
          <w:b/>
        </w:rPr>
      </w:pPr>
      <w:r>
        <w:rPr>
          <w:b/>
        </w:rPr>
        <w:t>Step 4. Go to Examples &gt; HiLLS Diagram &gt; Next</w:t>
      </w:r>
    </w:p>
    <w:p w:rsidR="009710A7" w:rsidRDefault="00635596">
      <w:pPr>
        <w:rPr>
          <w:b/>
        </w:rPr>
      </w:pPr>
      <w:r w:rsidRPr="00635596">
        <w:rPr>
          <w:b/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7" name="Picture 7" descr="C:\Users\Kehinde\Pictures\Screenshots\Screenshot (1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ehinde\Pictures\Screenshots\Screenshot (10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710A7" w:rsidRDefault="009710A7">
      <w:pPr>
        <w:rPr>
          <w:b/>
        </w:rPr>
      </w:pPr>
      <w:r>
        <w:rPr>
          <w:b/>
        </w:rPr>
        <w:t>Step 5. Give your model a name &gt; finish</w:t>
      </w:r>
    </w:p>
    <w:p w:rsidR="009710A7" w:rsidRDefault="009710A7">
      <w:pPr>
        <w:rPr>
          <w:b/>
        </w:rPr>
      </w:pPr>
    </w:p>
    <w:p w:rsidR="009710A7" w:rsidRDefault="009710A7">
      <w:pPr>
        <w:rPr>
          <w:b/>
        </w:rPr>
      </w:pPr>
      <w:r w:rsidRPr="009710A7">
        <w:rPr>
          <w:b/>
          <w:noProof/>
        </w:rPr>
        <w:drawing>
          <wp:inline distT="0" distB="0" distL="0" distR="0">
            <wp:extent cx="5943600" cy="3343275"/>
            <wp:effectExtent l="0" t="0" r="0" b="9525"/>
            <wp:docPr id="6" name="Picture 6" descr="C:\Users\Kehinde\Pictures\Screenshots\Screenshot (1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Kehinde\Pictures\Screenshots\Screenshot (11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10A7" w:rsidRDefault="009710A7">
      <w:pPr>
        <w:rPr>
          <w:b/>
        </w:rPr>
      </w:pPr>
    </w:p>
    <w:p w:rsidR="009710A7" w:rsidRDefault="009710A7">
      <w:pPr>
        <w:rPr>
          <w:b/>
        </w:rPr>
      </w:pPr>
      <w:r>
        <w:rPr>
          <w:b/>
        </w:rPr>
        <w:t xml:space="preserve">Step 6. Start drawing your HiLLS Model, starting with the </w:t>
      </w:r>
      <w:proofErr w:type="spellStart"/>
      <w:r>
        <w:rPr>
          <w:b/>
        </w:rPr>
        <w:t>HSystem</w:t>
      </w:r>
      <w:proofErr w:type="spellEnd"/>
    </w:p>
    <w:p w:rsidR="009710A7" w:rsidRDefault="009710A7">
      <w:pPr>
        <w:rPr>
          <w:b/>
        </w:rPr>
      </w:pPr>
    </w:p>
    <w:p w:rsidR="009710A7" w:rsidRPr="009710A7" w:rsidRDefault="009710A7">
      <w:pPr>
        <w:rPr>
          <w:b/>
        </w:rPr>
      </w:pPr>
    </w:p>
    <w:sectPr w:rsidR="009710A7" w:rsidRPr="009710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DY3NzCxMDGyMLRQ0lEKTi0uzszPAykwrAUAO8vKySwAAAA="/>
  </w:docVars>
  <w:rsids>
    <w:rsidRoot w:val="009710A7"/>
    <w:rsid w:val="004A1788"/>
    <w:rsid w:val="00635596"/>
    <w:rsid w:val="009710A7"/>
    <w:rsid w:val="00A14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08FA7"/>
  <w15:chartTrackingRefBased/>
  <w15:docId w15:val="{51166AAD-41E7-49BB-9499-78D8B6393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48</Words>
  <Characters>277</Characters>
  <Application>Microsoft Office Word</Application>
  <DocSecurity>0</DocSecurity>
  <Lines>2</Lines>
  <Paragraphs>1</Paragraphs>
  <ScaleCrop>false</ScaleCrop>
  <Company>HP</Company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hinde SAMUEL</dc:creator>
  <cp:keywords/>
  <dc:description/>
  <cp:lastModifiedBy>kehinde SAMUEL</cp:lastModifiedBy>
  <cp:revision>2</cp:revision>
  <dcterms:created xsi:type="dcterms:W3CDTF">2020-02-26T09:42:00Z</dcterms:created>
  <dcterms:modified xsi:type="dcterms:W3CDTF">2020-02-26T09:52:00Z</dcterms:modified>
</cp:coreProperties>
</file>